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56E3F" w:rsidR="005D0CFD" w:rsidRDefault="00391F2A" w14:paraId="42F04136" w14:textId="68DBF439">
      <w:pPr>
        <w:pStyle w:val="Heading1"/>
        <w:shd w:val="clear" w:color="auto" w:fill="000000"/>
        <w:jc w:val="center"/>
        <w:rPr>
          <w:rFonts w:ascii="Calibri" w:hAnsi="Calibri" w:eastAsia="Calibri" w:cs="Calibri"/>
          <w:b/>
          <w:color w:val="FFC000"/>
          <w:sz w:val="22"/>
          <w:szCs w:val="22"/>
          <w:lang w:val="en-US"/>
        </w:rPr>
      </w:pPr>
      <w:r w:rsidRPr="00B56E3F">
        <w:rPr>
          <w:rFonts w:ascii="Calibri" w:hAnsi="Calibri" w:eastAsia="Calibri" w:cs="Calibri"/>
          <w:b/>
          <w:color w:val="FFC000"/>
          <w:sz w:val="22"/>
          <w:szCs w:val="22"/>
          <w:lang w:val="en-US"/>
        </w:rPr>
        <w:t>SOLICITUD DE EMPLEO – GOOD NEIGHBORS C</w:t>
      </w:r>
      <w:r w:rsidR="00A61A8F">
        <w:rPr>
          <w:rFonts w:ascii="Calibri" w:hAnsi="Calibri" w:eastAsia="Calibri" w:cs="Calibri"/>
          <w:b/>
          <w:color w:val="FFC000"/>
          <w:sz w:val="22"/>
          <w:szCs w:val="22"/>
          <w:lang w:val="en-US"/>
        </w:rPr>
        <w:t>HILE</w:t>
      </w:r>
    </w:p>
    <w:p w:rsidRPr="00B56E3F" w:rsidR="005D0CFD" w:rsidRDefault="005D0CFD" w14:paraId="16029846" w14:textId="77777777">
      <w:pPr>
        <w:jc w:val="center"/>
        <w:rPr>
          <w:rFonts w:ascii="Calibri" w:hAnsi="Calibri" w:eastAsia="Calibri" w:cs="Calibri"/>
          <w:b/>
          <w:color w:val="FFC000"/>
          <w:sz w:val="16"/>
          <w:szCs w:val="16"/>
          <w:lang w:val="en-US"/>
        </w:rPr>
      </w:pPr>
    </w:p>
    <w:p w:rsidR="005D0CFD" w:rsidRDefault="00391F2A" w14:paraId="7C987F3B" w14:textId="77777777">
      <w:pPr>
        <w:pBdr>
          <w:top w:val="single" w:color="000000" w:sz="4" w:space="1"/>
          <w:left w:val="single" w:color="000000" w:sz="4" w:space="0"/>
          <w:bottom w:val="single" w:color="000000" w:sz="4" w:space="1"/>
          <w:right w:val="single" w:color="000000" w:sz="4" w:space="12"/>
        </w:pBdr>
        <w:shd w:val="clear" w:color="auto" w:fill="FFFF00"/>
        <w:jc w:val="both"/>
        <w:rPr>
          <w:rFonts w:ascii="Calibri" w:hAnsi="Calibri" w:eastAsia="Calibri" w:cs="Calibri"/>
          <w:sz w:val="18"/>
          <w:szCs w:val="18"/>
        </w:rPr>
      </w:pPr>
      <w:bookmarkStart w:name="_gjdgxs" w:colFirst="0" w:colLast="0" w:id="0"/>
      <w:bookmarkEnd w:id="0"/>
      <w:r>
        <w:rPr>
          <w:rFonts w:ascii="Calibri" w:hAnsi="Calibri" w:eastAsia="Calibri" w:cs="Calibri"/>
          <w:sz w:val="18"/>
          <w:szCs w:val="18"/>
        </w:rPr>
        <w:t xml:space="preserve">Por favor, guarda este formulario como archivo, responde a todas las secciones, usa todo el espacio adicional que requieras. Guarda la información frecuentemente, y al finalizar guarda nuevamente </w:t>
      </w:r>
      <w:r>
        <w:rPr>
          <w:rFonts w:ascii="Calibri" w:hAnsi="Calibri" w:eastAsia="Calibri" w:cs="Calibri"/>
          <w:b/>
          <w:color w:val="FF0000"/>
          <w:sz w:val="18"/>
          <w:szCs w:val="18"/>
        </w:rPr>
        <w:t>antes de enviar a rrhh@goodneighbors.cl</w:t>
      </w:r>
    </w:p>
    <w:p w:rsidR="00B56E3F" w:rsidRDefault="00B56E3F" w14:paraId="0155F76B" w14:textId="77777777">
      <w:pPr>
        <w:rPr>
          <w:rFonts w:ascii="Calibri" w:hAnsi="Calibri" w:eastAsia="Calibri" w:cs="Calibri"/>
          <w:sz w:val="18"/>
          <w:szCs w:val="18"/>
        </w:rPr>
      </w:pPr>
    </w:p>
    <w:p w:rsidRPr="00B31FCE" w:rsidR="005D0CFD" w:rsidRDefault="00391F2A" w14:paraId="5A017672" w14:textId="0B92A926">
      <w:pPr>
        <w:rPr>
          <w:rFonts w:ascii="Calibri" w:hAnsi="Calibri" w:eastAsia="Calibri" w:cs="Calibri"/>
          <w:b/>
          <w:sz w:val="28"/>
          <w:szCs w:val="28"/>
        </w:rPr>
      </w:pPr>
      <w:r w:rsidRPr="00122D65">
        <w:rPr>
          <w:rFonts w:ascii="Calibri" w:hAnsi="Calibri" w:eastAsia="Calibri" w:cs="Calibri"/>
          <w:sz w:val="22"/>
          <w:szCs w:val="22"/>
        </w:rPr>
        <w:t>Puesto solicitado:</w:t>
      </w:r>
      <w:r>
        <w:rPr>
          <w:rFonts w:ascii="Calibri" w:hAnsi="Calibri" w:eastAsia="Calibri" w:cs="Calibri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ab/>
      </w:r>
      <w:r w:rsidR="00312E82">
        <w:rPr>
          <w:rFonts w:ascii="Calibri" w:hAnsi="Calibri" w:eastAsia="Calibri" w:cs="Calibri"/>
          <w:b/>
          <w:sz w:val="28"/>
          <w:szCs w:val="28"/>
        </w:rPr>
        <w:t>Coordinador/a de Socios/a</w:t>
      </w:r>
    </w:p>
    <w:p w:rsidRPr="00EC719F" w:rsidR="005D0CFD" w:rsidRDefault="005D0CFD" w14:paraId="0529E490" w14:textId="77777777">
      <w:pPr>
        <w:rPr>
          <w:rFonts w:ascii="Calibri" w:hAnsi="Calibri" w:eastAsia="Calibri" w:cs="Calibri"/>
          <w:b/>
          <w:sz w:val="16"/>
          <w:szCs w:val="16"/>
        </w:rPr>
      </w:pPr>
    </w:p>
    <w:p w:rsidRPr="00EC719F" w:rsidR="005D0CFD" w:rsidRDefault="00391F2A" w14:paraId="33320B88" w14:textId="77777777">
      <w:pPr>
        <w:pStyle w:val="Heading3"/>
        <w:rPr>
          <w:rFonts w:ascii="Calibri" w:hAnsi="Calibri" w:eastAsia="Calibri" w:cs="Calibri"/>
          <w:sz w:val="20"/>
          <w:szCs w:val="20"/>
        </w:rPr>
      </w:pPr>
      <w:r w:rsidRPr="00EC719F">
        <w:rPr>
          <w:rFonts w:ascii="Calibri" w:hAnsi="Calibri" w:eastAsia="Calibri" w:cs="Calibri"/>
          <w:sz w:val="20"/>
          <w:szCs w:val="20"/>
          <w:highlight w:val="yellow"/>
        </w:rPr>
        <w:t>Datos Personales</w:t>
      </w:r>
    </w:p>
    <w:tbl>
      <w:tblPr>
        <w:tblStyle w:val="a"/>
        <w:tblW w:w="9810" w:type="dxa"/>
        <w:tblInd w:w="22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Look w:val="0000" w:firstRow="0" w:lastRow="0" w:firstColumn="0" w:lastColumn="0" w:noHBand="0" w:noVBand="0"/>
      </w:tblPr>
      <w:tblGrid>
        <w:gridCol w:w="1950"/>
        <w:gridCol w:w="3407"/>
        <w:gridCol w:w="3673"/>
        <w:gridCol w:w="780"/>
      </w:tblGrid>
      <w:tr w:rsidRPr="00EC719F" w:rsidR="00EC719F" w:rsidTr="4B78CCB6" w14:paraId="4554B58A" w14:textId="77777777">
        <w:trPr>
          <w:trHeight w:val="460"/>
        </w:trPr>
        <w:tc>
          <w:tcPr>
            <w:tcW w:w="19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B56E3F" w:rsidRDefault="00B56E3F" w14:paraId="21F1221F" w14:textId="77777777">
            <w:pPr>
              <w:spacing w:line="360" w:lineRule="auto"/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EC719F">
              <w:rPr>
                <w:rFonts w:ascii="Calibri" w:hAnsi="Calibri" w:eastAsia="Calibri" w:cs="Calibri"/>
                <w:b/>
                <w:sz w:val="18"/>
                <w:szCs w:val="18"/>
              </w:rPr>
              <w:t>Nombre y apellido</w:t>
            </w:r>
            <w:r w:rsidRPr="00EC719F" w:rsidR="00B31FCE">
              <w:rPr>
                <w:rFonts w:ascii="Calibri" w:hAnsi="Calibri" w:eastAsia="Calibri" w:cs="Calibri"/>
                <w:b/>
                <w:sz w:val="18"/>
                <w:szCs w:val="18"/>
              </w:rPr>
              <w:t>(</w:t>
            </w:r>
            <w:r w:rsidRPr="00EC719F">
              <w:rPr>
                <w:rFonts w:ascii="Calibri" w:hAnsi="Calibri" w:eastAsia="Calibri" w:cs="Calibri"/>
                <w:b/>
                <w:sz w:val="18"/>
                <w:szCs w:val="18"/>
              </w:rPr>
              <w:t>s</w:t>
            </w:r>
            <w:r w:rsidRPr="00EC719F" w:rsidR="00B31FCE">
              <w:rPr>
                <w:rFonts w:ascii="Calibri" w:hAnsi="Calibri" w:eastAsia="Calibri" w:cs="Calibri"/>
                <w:b/>
                <w:sz w:val="18"/>
                <w:szCs w:val="18"/>
              </w:rPr>
              <w:t>)</w:t>
            </w:r>
            <w:r w:rsidRPr="00EC719F">
              <w:rPr>
                <w:rFonts w:ascii="Calibri" w:hAnsi="Calibri" w:eastAsia="Calibri" w:cs="Calibri"/>
                <w:b/>
                <w:sz w:val="18"/>
                <w:szCs w:val="18"/>
              </w:rPr>
              <w:t xml:space="preserve">: </w:t>
            </w:r>
          </w:p>
        </w:tc>
        <w:tc>
          <w:tcPr>
            <w:tcW w:w="7860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B56E3F" w:rsidRDefault="00B56E3F" w14:paraId="3AB6BE34" w14:textId="0213C566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  <w:p w:rsidRPr="00EC719F" w:rsidR="00B56E3F" w:rsidRDefault="00B56E3F" w14:paraId="0FAB9A8C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  <w:r w:rsidRPr="00EC719F">
              <w:rPr>
                <w:rFonts w:ascii="Calibri" w:hAnsi="Calibri" w:eastAsia="Calibri" w:cs="Calibri"/>
                <w:sz w:val="16"/>
                <w:szCs w:val="16"/>
              </w:rPr>
              <w:t xml:space="preserve">    </w:t>
            </w:r>
          </w:p>
        </w:tc>
      </w:tr>
      <w:tr w:rsidRPr="00EC719F" w:rsidR="00EC719F" w:rsidTr="4B78CCB6" w14:paraId="607BE468" w14:textId="77777777">
        <w:tc>
          <w:tcPr>
            <w:tcW w:w="1950" w:type="dxa"/>
            <w:vMerge w:val="restart"/>
            <w:tcBorders>
              <w:top w:val="single" w:color="000000" w:themeColor="text1" w:sz="6" w:space="0"/>
              <w:left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391F2A" w14:paraId="5DC55050" w14:textId="77777777">
            <w:pPr>
              <w:spacing w:line="360" w:lineRule="auto"/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EC719F">
              <w:rPr>
                <w:rFonts w:ascii="Calibri" w:hAnsi="Calibri" w:eastAsia="Calibri" w:cs="Calibri"/>
                <w:b/>
                <w:sz w:val="18"/>
                <w:szCs w:val="18"/>
              </w:rPr>
              <w:t>Dirección:</w:t>
            </w:r>
          </w:p>
        </w:tc>
        <w:tc>
          <w:tcPr>
            <w:tcW w:w="7860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5D0CFD" w14:paraId="75A6FD74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</w:p>
          <w:p w:rsidRPr="00EC719F" w:rsidR="005D0CFD" w:rsidRDefault="005D0CFD" w14:paraId="225636AA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</w:p>
        </w:tc>
      </w:tr>
      <w:tr w:rsidRPr="00EC719F" w:rsidR="00EC719F" w:rsidTr="4B78CCB6" w14:paraId="0CC50AAB" w14:textId="77777777">
        <w:tc>
          <w:tcPr>
            <w:tcW w:w="1950" w:type="dxa"/>
            <w:vMerge/>
            <w:tcBorders/>
            <w:tcMar/>
          </w:tcPr>
          <w:p w:rsidRPr="00EC719F" w:rsidR="005D0CFD" w:rsidRDefault="005D0CFD" w14:paraId="0BF6630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7860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391F2A" w14:paraId="06416640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  <w:r w:rsidRPr="00EC719F">
              <w:rPr>
                <w:rFonts w:ascii="Calibri" w:hAnsi="Calibri" w:eastAsia="Calibri" w:cs="Calibri"/>
                <w:sz w:val="16"/>
                <w:szCs w:val="16"/>
              </w:rPr>
              <w:t xml:space="preserve">CIUDAD/COMUNA:                                                                                   PAÍS: </w:t>
            </w:r>
          </w:p>
          <w:p w:rsidRPr="00EC719F" w:rsidR="005D0CFD" w:rsidRDefault="005D0CFD" w14:paraId="15FC57E8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</w:p>
        </w:tc>
      </w:tr>
      <w:tr w:rsidRPr="00EC719F" w:rsidR="00EC719F" w:rsidTr="4B78CCB6" w14:paraId="752CB119" w14:textId="77777777">
        <w:tc>
          <w:tcPr>
            <w:tcW w:w="19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391F2A" w14:paraId="7E36FC1D" w14:textId="77777777">
            <w:pPr>
              <w:spacing w:line="360" w:lineRule="auto"/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EC719F">
              <w:rPr>
                <w:rFonts w:ascii="Calibri" w:hAnsi="Calibri" w:eastAsia="Calibri" w:cs="Calibri"/>
                <w:b/>
                <w:sz w:val="18"/>
                <w:szCs w:val="18"/>
              </w:rPr>
              <w:t>E-mail:</w:t>
            </w:r>
          </w:p>
        </w:tc>
        <w:tc>
          <w:tcPr>
            <w:tcW w:w="7860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5D0CFD" w14:paraId="1E72D501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</w:p>
          <w:p w:rsidRPr="00EC719F" w:rsidR="005D0CFD" w:rsidRDefault="005D0CFD" w14:paraId="36625391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</w:p>
        </w:tc>
      </w:tr>
      <w:tr w:rsidRPr="00EC719F" w:rsidR="00EC719F" w:rsidTr="4B78CCB6" w14:paraId="30BCFB37" w14:textId="77777777">
        <w:trPr>
          <w:trHeight w:val="220"/>
        </w:trPr>
        <w:tc>
          <w:tcPr>
            <w:tcW w:w="19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391F2A" w14:paraId="4E92FA9A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EC719F">
              <w:rPr>
                <w:rFonts w:ascii="Calibri" w:hAnsi="Calibri" w:eastAsia="Calibri" w:cs="Calibri"/>
                <w:b/>
                <w:sz w:val="18"/>
                <w:szCs w:val="18"/>
              </w:rPr>
              <w:t>Número(s) de contacto:</w:t>
            </w:r>
          </w:p>
        </w:tc>
        <w:tc>
          <w:tcPr>
            <w:tcW w:w="7860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5D0CFD" w14:paraId="77A4BCC9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</w:p>
          <w:p w:rsidRPr="00EC719F" w:rsidR="005D0CFD" w:rsidRDefault="005D0CFD" w14:paraId="05EB58DE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</w:p>
        </w:tc>
      </w:tr>
      <w:tr w:rsidRPr="00EC719F" w:rsidR="00EC719F" w:rsidTr="4B78CCB6" w14:paraId="59FF923B" w14:textId="77777777">
        <w:trPr>
          <w:trHeight w:val="220"/>
        </w:trPr>
        <w:tc>
          <w:tcPr>
            <w:tcW w:w="19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391F2A" w14:paraId="5CFE3A28" w14:textId="77777777">
            <w:pPr>
              <w:spacing w:line="360" w:lineRule="auto"/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EC719F">
              <w:rPr>
                <w:rFonts w:ascii="Calibri" w:hAnsi="Calibri" w:eastAsia="Calibri" w:cs="Calibri"/>
                <w:b/>
                <w:sz w:val="18"/>
                <w:szCs w:val="18"/>
              </w:rPr>
              <w:t>Otros datos:</w:t>
            </w:r>
          </w:p>
        </w:tc>
        <w:tc>
          <w:tcPr>
            <w:tcW w:w="340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391F2A" w14:paraId="2009EDD2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  <w:r w:rsidRPr="00EC719F">
              <w:rPr>
                <w:rFonts w:ascii="Calibri" w:hAnsi="Calibri" w:eastAsia="Calibri" w:cs="Calibri"/>
                <w:sz w:val="16"/>
                <w:szCs w:val="16"/>
              </w:rPr>
              <w:t>Nacionalidad:</w:t>
            </w:r>
          </w:p>
        </w:tc>
        <w:tc>
          <w:tcPr>
            <w:tcW w:w="367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391F2A" w14:paraId="37F54A3C" w14:textId="1D966F2A">
            <w:pPr>
              <w:rPr>
                <w:rFonts w:ascii="Calibri" w:hAnsi="Calibri" w:eastAsia="Calibri" w:cs="Calibri"/>
                <w:sz w:val="16"/>
                <w:szCs w:val="16"/>
              </w:rPr>
            </w:pPr>
            <w:r w:rsidRPr="00EC719F">
              <w:rPr>
                <w:rFonts w:ascii="Calibri" w:hAnsi="Calibri" w:eastAsia="Calibri" w:cs="Calibri"/>
                <w:sz w:val="16"/>
                <w:szCs w:val="16"/>
              </w:rPr>
              <w:t>RUT/CI</w:t>
            </w:r>
            <w:r w:rsidRPr="00EC719F" w:rsidR="0060799F">
              <w:rPr>
                <w:rFonts w:ascii="Calibri" w:hAnsi="Calibri" w:eastAsia="Calibri" w:cs="Calibri"/>
                <w:sz w:val="16"/>
                <w:szCs w:val="16"/>
              </w:rPr>
              <w:t>*</w:t>
            </w:r>
            <w:r w:rsidRPr="00EC719F">
              <w:rPr>
                <w:rFonts w:ascii="Calibri" w:hAnsi="Calibri" w:eastAsia="Calibri" w:cs="Calibri"/>
                <w:sz w:val="16"/>
                <w:szCs w:val="16"/>
              </w:rPr>
              <w:t xml:space="preserve"> o Pasaporte:</w:t>
            </w:r>
          </w:p>
          <w:p w:rsidRPr="00EC719F" w:rsidR="005D0CFD" w:rsidRDefault="005D0CFD" w14:paraId="582DBB6F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391F2A" w14:paraId="6D7C70C8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  <w:r w:rsidRPr="00EC719F">
              <w:rPr>
                <w:rFonts w:ascii="Calibri" w:hAnsi="Calibri" w:eastAsia="Calibri" w:cs="Calibri"/>
                <w:sz w:val="16"/>
                <w:szCs w:val="16"/>
              </w:rPr>
              <w:t>Género:</w:t>
            </w:r>
          </w:p>
        </w:tc>
      </w:tr>
      <w:tr w:rsidRPr="00EC719F" w:rsidR="00EC719F" w:rsidTr="4B78CCB6" w14:paraId="5BAB348D" w14:textId="77777777">
        <w:trPr>
          <w:trHeight w:val="220"/>
        </w:trPr>
        <w:tc>
          <w:tcPr>
            <w:tcW w:w="19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EC719F" w:rsidR="005D0CFD" w:rsidRDefault="00391F2A" w14:paraId="3C99B8BA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EC719F">
              <w:rPr>
                <w:rFonts w:ascii="Calibri" w:hAnsi="Calibri" w:eastAsia="Calibri" w:cs="Calibri"/>
                <w:b/>
                <w:sz w:val="18"/>
                <w:szCs w:val="18"/>
              </w:rPr>
              <w:t>Ocupación/Profesión actual:</w:t>
            </w:r>
          </w:p>
        </w:tc>
        <w:tc>
          <w:tcPr>
            <w:tcW w:w="786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EC719F" w:rsidR="005D0CFD" w:rsidRDefault="005D0CFD" w14:paraId="7050827F" w14:textId="77777777">
            <w:pPr>
              <w:rPr>
                <w:rFonts w:ascii="Calibri" w:hAnsi="Calibri" w:eastAsia="Calibri" w:cs="Calibri"/>
              </w:rPr>
            </w:pPr>
          </w:p>
        </w:tc>
      </w:tr>
      <w:tr w:rsidRPr="00EC719F" w:rsidR="00EC719F" w:rsidTr="4B78CCB6" w14:paraId="4BC9651B" w14:textId="77777777">
        <w:tc>
          <w:tcPr>
            <w:tcW w:w="9810" w:type="dxa"/>
            <w:gridSpan w:val="4"/>
            <w:tcBorders>
              <w:top w:val="single" w:color="000000" w:themeColor="text1" w:sz="4" w:space="0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tcMar/>
          </w:tcPr>
          <w:p w:rsidRPr="00A0576D" w:rsidR="005D0CFD" w:rsidP="0060799F" w:rsidRDefault="0060799F" w14:paraId="520BED26" w14:textId="146FDE84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A0576D">
              <w:rPr>
                <w:rFonts w:ascii="Calibri" w:hAnsi="Calibri" w:eastAsia="Calibri" w:cs="Calibri"/>
                <w:b/>
                <w:sz w:val="18"/>
                <w:szCs w:val="18"/>
              </w:rPr>
              <w:t>*Se requiere permiso de empleo en Chile</w:t>
            </w:r>
          </w:p>
          <w:p w:rsidRPr="00A0576D" w:rsidR="00312E82" w:rsidP="0060799F" w:rsidRDefault="00312E82" w14:paraId="22B81AEA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</w:p>
          <w:p w:rsidRPr="00A0576D" w:rsidR="005D0CFD" w:rsidRDefault="00391F2A" w14:paraId="2E95A22C" w14:textId="06ECC0C0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A0576D">
              <w:rPr>
                <w:rFonts w:ascii="Calibri" w:hAnsi="Calibri" w:eastAsia="Calibri" w:cs="Calibri"/>
                <w:b/>
                <w:sz w:val="18"/>
                <w:szCs w:val="18"/>
              </w:rPr>
              <w:t xml:space="preserve">Por favor, </w:t>
            </w:r>
            <w:r w:rsidR="00A0576D">
              <w:rPr>
                <w:rFonts w:ascii="Calibri" w:hAnsi="Calibri" w:eastAsia="Calibri" w:cs="Calibri"/>
                <w:b/>
                <w:sz w:val="18"/>
                <w:szCs w:val="18"/>
              </w:rPr>
              <w:t>explica</w:t>
            </w:r>
            <w:r w:rsidRPr="00A0576D" w:rsidR="00DD3B47">
              <w:rPr>
                <w:rFonts w:ascii="Calibri" w:hAnsi="Calibri" w:eastAsia="Calibri" w:cs="Calibri"/>
                <w:b/>
                <w:sz w:val="18"/>
                <w:szCs w:val="18"/>
              </w:rPr>
              <w:t xml:space="preserve"> el cumplimiento de</w:t>
            </w:r>
            <w:r w:rsidRPr="00A0576D">
              <w:rPr>
                <w:rFonts w:ascii="Calibri" w:hAnsi="Calibri" w:eastAsia="Calibri" w:cs="Calibri"/>
                <w:b/>
                <w:sz w:val="18"/>
                <w:szCs w:val="18"/>
              </w:rPr>
              <w:t xml:space="preserve"> los requisitos del puesto</w:t>
            </w:r>
            <w:r w:rsidRPr="00A0576D" w:rsidR="00DD3B47">
              <w:rPr>
                <w:rFonts w:ascii="Calibri" w:hAnsi="Calibri" w:eastAsia="Calibri" w:cs="Calibri"/>
                <w:b/>
                <w:sz w:val="18"/>
                <w:szCs w:val="18"/>
              </w:rPr>
              <w:t xml:space="preserve"> </w:t>
            </w:r>
            <w:r w:rsidRPr="00A0576D">
              <w:rPr>
                <w:rFonts w:ascii="Calibri" w:hAnsi="Calibri" w:eastAsia="Calibri" w:cs="Calibri"/>
                <w:b/>
                <w:sz w:val="18"/>
                <w:szCs w:val="18"/>
              </w:rPr>
              <w:t>en no más de 25 palabras.</w:t>
            </w:r>
          </w:p>
          <w:tbl>
            <w:tblPr>
              <w:tblStyle w:val="a0"/>
              <w:tblW w:w="9668" w:type="dxa"/>
              <w:tblInd w:w="0" w:type="dxa"/>
              <w:tblBorders>
                <w:top w:val="single" w:color="000000" w:sz="8" w:space="0"/>
                <w:left w:val="single" w:color="000000" w:sz="8" w:space="0"/>
                <w:bottom w:val="single" w:color="000000" w:sz="8" w:space="0"/>
                <w:right w:val="single" w:color="000000" w:sz="8" w:space="0"/>
                <w:insideH w:val="single" w:color="000000" w:sz="8" w:space="0"/>
                <w:insideV w:val="single" w:color="000000" w:sz="8" w:space="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3713"/>
              <w:gridCol w:w="5955"/>
            </w:tblGrid>
            <w:tr w:rsidRPr="00A0576D" w:rsidR="00EC719F" w:rsidTr="4B78CCB6" w14:paraId="6222593A" w14:textId="77777777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0576D" w:rsidR="00DD3B47" w:rsidRDefault="00DD3B47" w14:paraId="3D7B43E2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  <w:r w:rsidRPr="00A0576D"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  <w:t>Requisito del puesto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0576D" w:rsidR="00DD3B47" w:rsidRDefault="00DD3B47" w14:paraId="2AE30422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  <w:r w:rsidRPr="00A0576D"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  <w:t>Justificación</w:t>
                  </w:r>
                </w:p>
              </w:tc>
            </w:tr>
            <w:tr w:rsidRPr="00A0576D" w:rsidR="00EC719F" w:rsidTr="4B78CCB6" w14:paraId="1175E8F2" w14:textId="77777777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DC2680" w:rsidR="00DD3B47" w:rsidP="00B31FCE" w:rsidRDefault="00A0576D" w14:paraId="5AC5EDD8" w14:textId="69EA3203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DC2680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 xml:space="preserve">Formación: </w:t>
                  </w:r>
                  <w:r w:rsidRPr="00DC2680">
                    <w:rPr>
                      <w:rFonts w:asciiTheme="majorHAnsi" w:hAnsiTheme="majorHAnsi" w:cstheme="majorHAnsi"/>
                      <w:sz w:val="18"/>
                      <w:szCs w:val="18"/>
                    </w:rPr>
                    <w:t>Técnico/Universitario en Marketing, Publicidad, RRPP, Periodismo, Ingeniería comercial o carreras afines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0576D" w:rsidR="00DD3B47" w:rsidRDefault="00DD3B47" w14:paraId="6C804F7A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</w:tr>
            <w:tr w:rsidRPr="00A0576D" w:rsidR="00EC719F" w:rsidTr="4B78CCB6" w14:paraId="351AFD88" w14:textId="77777777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DC2680" w:rsidR="00DD3B47" w:rsidP="4B78CCB6" w:rsidRDefault="00A0576D" w14:paraId="7376357F" w14:textId="56E4488D">
                  <w:pPr>
                    <w:rPr>
                      <w:rFonts w:ascii="Calibri" w:hAnsi="Calibri" w:eastAsia="Calibri" w:cs="Calibri" w:asciiTheme="majorAscii" w:hAnsiTheme="majorAscii" w:cstheme="majorAscii"/>
                      <w:b w:val="1"/>
                      <w:bCs w:val="1"/>
                      <w:sz w:val="18"/>
                      <w:szCs w:val="18"/>
                    </w:rPr>
                  </w:pPr>
                  <w:r w:rsidRPr="4B78CCB6" w:rsidR="00A0576D">
                    <w:rPr>
                      <w:rFonts w:ascii="Calibri" w:hAnsi="Calibri" w:eastAsia="Calibri" w:cs="Calibri" w:asciiTheme="majorAscii" w:hAnsiTheme="majorAscii" w:cstheme="majorAscii"/>
                      <w:b w:val="1"/>
                      <w:bCs w:val="1"/>
                      <w:sz w:val="18"/>
                      <w:szCs w:val="18"/>
                    </w:rPr>
                    <w:t xml:space="preserve">Experiencia previa: </w:t>
                  </w:r>
                  <w:r w:rsidRPr="4B78CCB6" w:rsidR="00A0576D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 xml:space="preserve">Mínimo 5 años de trabajo en áreas de Recaudación de Fondos para </w:t>
                  </w:r>
                  <w:proofErr w:type="spellStart"/>
                  <w:r w:rsidRPr="4B78CCB6" w:rsidR="00A0576D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ONGs</w:t>
                  </w:r>
                  <w:proofErr w:type="spellEnd"/>
                  <w:r w:rsidRPr="4B78CCB6" w:rsidR="00A0576D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, idealmente responsable de captación y/o fidelización de socios/as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0576D" w:rsidR="00DD3B47" w:rsidRDefault="00DD3B47" w14:paraId="2DC68CF9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</w:tr>
            <w:tr w:rsidRPr="00A0576D" w:rsidR="00EC719F" w:rsidTr="4B78CCB6" w14:paraId="62EA9892" w14:textId="77777777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DC2680" w:rsidR="00DD3B47" w:rsidP="00B31FCE" w:rsidRDefault="00A0576D" w14:paraId="677D1269" w14:textId="419AA944">
                  <w:pPr>
                    <w:jc w:val="both"/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DC2680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 xml:space="preserve">Conocimientos: </w:t>
                  </w:r>
                  <w:r w:rsidRPr="00DC2680">
                    <w:rPr>
                      <w:rFonts w:asciiTheme="majorHAnsi" w:hAnsiTheme="majorHAnsi" w:cstheme="majorHAnsi"/>
                      <w:sz w:val="18"/>
                      <w:szCs w:val="18"/>
                    </w:rPr>
                    <w:t>Conocimientos avanzados de Marketing digital (Mail, RRSS, Google Ads, etc.), Face to Face, Eventos de recaudación; Manejo de plataformas CRM como Salesforce; excelente redacción propia; conocimientos de informática de nivel medio/avanzado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0576D" w:rsidR="00DD3B47" w:rsidRDefault="00DD3B47" w14:paraId="3B63135D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</w:tr>
            <w:tr w:rsidRPr="00A0576D" w:rsidR="00EC719F" w:rsidTr="4B78CCB6" w14:paraId="6350D3E0" w14:textId="77777777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DC2680" w:rsidR="00DD3B47" w:rsidP="00B31FCE" w:rsidRDefault="00A0576D" w14:paraId="5CEC054F" w14:textId="6041225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DC2680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 xml:space="preserve">Otras habilidades: </w:t>
                  </w:r>
                  <w:r w:rsidRPr="00DC2680">
                    <w:rPr>
                      <w:rFonts w:asciiTheme="majorHAnsi" w:hAnsiTheme="majorHAnsi" w:cstheme="majorHAnsi"/>
                      <w:sz w:val="18"/>
                      <w:szCs w:val="18"/>
                    </w:rPr>
                    <w:t>Habilidades comunicacionales y capacidad en desarrollar relaciones con una amplia variedad de donantes; habilidades sociales, iniciativa, flexibilidad, asertividad, empatía y capacidad de liderar su equipo con un estilo participativo; capacidad de organización, planificación, coordinación y seguimiento de planes de trabajo; Orientado hacia el cumplimiento de metas y capacidad de trabajo en equipo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0576D" w:rsidR="00DD3B47" w:rsidRDefault="00DD3B47" w14:paraId="0FEF1DA4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</w:tr>
            <w:tr w:rsidRPr="00A0576D" w:rsidR="00EC719F" w:rsidTr="4B78CCB6" w14:paraId="63CEB405" w14:textId="77777777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DC2680" w:rsidR="00DD3B47" w:rsidP="00B31FCE" w:rsidRDefault="00394D47" w14:paraId="2EDD142A" w14:textId="38E75675">
                  <w:pPr>
                    <w:jc w:val="both"/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DC2680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>Idioma inglés: Dominio medio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0576D" w:rsidR="00DD3B47" w:rsidRDefault="00DD3B47" w14:paraId="350A3637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</w:tr>
            <w:tr w:rsidRPr="00A0576D" w:rsidR="00EC719F" w:rsidTr="4B78CCB6" w14:paraId="7B6A0C49" w14:textId="77777777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DC2680" w:rsidR="00DD3B47" w:rsidP="00B31FCE" w:rsidRDefault="00394D47" w14:paraId="0BDD0E11" w14:textId="371FCA5A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DC2680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 xml:space="preserve">Licencia de conducir: </w:t>
                  </w:r>
                  <w:r w:rsidRPr="00DC2680" w:rsidR="00F666DD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>Preferible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0576D" w:rsidR="00DD3B47" w:rsidRDefault="00DD3B47" w14:paraId="2C3153D6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</w:tr>
          </w:tbl>
          <w:p w:rsidRPr="00A0576D" w:rsidR="005D0CFD" w:rsidRDefault="00391F2A" w14:paraId="1359DDB7" w14:textId="3475AE2A">
            <w:pPr>
              <w:widowControl w:val="0"/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A0576D">
              <w:rPr>
                <w:rFonts w:ascii="Calibri" w:hAnsi="Calibri" w:eastAsia="Calibri" w:cs="Calibri"/>
                <w:b/>
                <w:sz w:val="18"/>
                <w:szCs w:val="18"/>
              </w:rPr>
              <w:t xml:space="preserve">Otros comentarios </w:t>
            </w:r>
            <w:r w:rsidRPr="00A0576D" w:rsidR="00EC719F">
              <w:rPr>
                <w:rFonts w:ascii="Calibri" w:hAnsi="Calibri" w:eastAsia="Calibri" w:cs="Calibri"/>
                <w:b/>
                <w:sz w:val="18"/>
                <w:szCs w:val="18"/>
              </w:rPr>
              <w:t>para destacar</w:t>
            </w:r>
            <w:r w:rsidRPr="00A0576D">
              <w:rPr>
                <w:rFonts w:ascii="Calibri" w:hAnsi="Calibri" w:eastAsia="Calibri" w:cs="Calibri"/>
                <w:b/>
                <w:sz w:val="18"/>
                <w:szCs w:val="18"/>
              </w:rPr>
              <w:t xml:space="preserve"> tus aptitudes para el puesto (</w:t>
            </w:r>
            <w:r w:rsidRPr="00A0576D" w:rsidR="0012768F">
              <w:rPr>
                <w:rFonts w:ascii="Calibri" w:hAnsi="Calibri" w:eastAsia="Calibri" w:cs="Calibri"/>
                <w:b/>
                <w:sz w:val="18"/>
                <w:szCs w:val="18"/>
              </w:rPr>
              <w:t>Máx.</w:t>
            </w:r>
            <w:r w:rsidRPr="00A0576D">
              <w:rPr>
                <w:rFonts w:ascii="Calibri" w:hAnsi="Calibri" w:eastAsia="Calibri" w:cs="Calibri"/>
                <w:b/>
                <w:sz w:val="18"/>
                <w:szCs w:val="18"/>
              </w:rPr>
              <w:t xml:space="preserve"> </w:t>
            </w:r>
            <w:r w:rsidRPr="00A0576D" w:rsidR="00B31FCE">
              <w:rPr>
                <w:rFonts w:ascii="Calibri" w:hAnsi="Calibri" w:eastAsia="Calibri" w:cs="Calibri"/>
                <w:b/>
                <w:sz w:val="18"/>
                <w:szCs w:val="18"/>
              </w:rPr>
              <w:t>200</w:t>
            </w:r>
            <w:r w:rsidRPr="00A0576D">
              <w:rPr>
                <w:rFonts w:ascii="Calibri" w:hAnsi="Calibri" w:eastAsia="Calibri" w:cs="Calibri"/>
                <w:b/>
                <w:sz w:val="18"/>
                <w:szCs w:val="18"/>
              </w:rPr>
              <w:t xml:space="preserve"> palabras);</w:t>
            </w:r>
          </w:p>
          <w:tbl>
            <w:tblPr>
              <w:tblStyle w:val="a1"/>
              <w:tblW w:w="9666" w:type="dxa"/>
              <w:tblInd w:w="0" w:type="dxa"/>
              <w:tblBorders>
                <w:top w:val="single" w:color="000000" w:sz="8" w:space="0"/>
                <w:left w:val="single" w:color="000000" w:sz="8" w:space="0"/>
                <w:bottom w:val="single" w:color="000000" w:sz="8" w:space="0"/>
                <w:right w:val="single" w:color="000000" w:sz="8" w:space="0"/>
                <w:insideH w:val="single" w:color="000000" w:sz="8" w:space="0"/>
                <w:insideV w:val="single" w:color="000000" w:sz="8" w:space="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9666"/>
            </w:tblGrid>
            <w:tr w:rsidRPr="00A0576D" w:rsidR="00EC719F" w:rsidTr="009B0612" w14:paraId="480E19C9" w14:textId="77777777">
              <w:tc>
                <w:tcPr>
                  <w:tcW w:w="9666" w:type="dxa"/>
                  <w:shd w:val="clear" w:color="auto" w:fill="B8CCE4" w:themeFill="accent1" w:themeFillTint="66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0576D" w:rsidR="005D0CFD" w:rsidRDefault="005D0CFD" w14:paraId="799B8414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Calibri" w:hAnsi="Calibri" w:eastAsia="Calibri" w:cs="Calibri"/>
                      <w:b/>
                      <w:sz w:val="18"/>
                      <w:szCs w:val="18"/>
                      <w:lang w:val="es-CL"/>
                    </w:rPr>
                  </w:pPr>
                </w:p>
                <w:p w:rsidRPr="00A0576D" w:rsidR="005D0CFD" w:rsidRDefault="005D0CFD" w14:paraId="5E26E1DC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  <w:p w:rsidRPr="00A0576D" w:rsidR="005D0CFD" w:rsidRDefault="005D0CFD" w14:paraId="14B392A9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</w:tr>
          </w:tbl>
          <w:p w:rsidR="005D0CFD" w:rsidRDefault="005D0CFD" w14:paraId="60001D4B" w14:textId="46566BA6">
            <w:pPr>
              <w:widowControl w:val="0"/>
              <w:rPr>
                <w:rFonts w:ascii="Calibri" w:hAnsi="Calibri" w:eastAsia="Calibri" w:cs="Calibri"/>
                <w:b/>
                <w:sz w:val="18"/>
                <w:szCs w:val="18"/>
              </w:rPr>
            </w:pPr>
          </w:p>
          <w:p w:rsidRPr="00A0576D" w:rsidR="00DC2680" w:rsidRDefault="00DC2680" w14:paraId="7C6C9FCF" w14:textId="77777777">
            <w:pPr>
              <w:widowControl w:val="0"/>
              <w:rPr>
                <w:rFonts w:ascii="Calibri" w:hAnsi="Calibri" w:eastAsia="Calibri" w:cs="Calibri"/>
                <w:b/>
                <w:sz w:val="18"/>
                <w:szCs w:val="18"/>
              </w:rPr>
            </w:pPr>
          </w:p>
          <w:p w:rsidRPr="00A0576D" w:rsidR="005D0CFD" w:rsidRDefault="00391F2A" w14:paraId="7F70A7F3" w14:textId="4B88829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A0576D">
              <w:rPr>
                <w:rFonts w:ascii="Calibri" w:hAnsi="Calibri" w:eastAsia="Calibri" w:cs="Calibri"/>
                <w:b/>
                <w:sz w:val="18"/>
                <w:szCs w:val="18"/>
              </w:rPr>
              <w:lastRenderedPageBreak/>
              <w:t>Experiencia laboral:</w:t>
            </w:r>
          </w:p>
          <w:tbl>
            <w:tblPr>
              <w:tblStyle w:val="a2"/>
              <w:tblW w:w="9701" w:type="dxa"/>
              <w:tblInd w:w="0" w:type="dxa"/>
              <w:tblBorders>
                <w:top w:val="single" w:color="000000" w:sz="4" w:space="0"/>
                <w:left w:val="single" w:color="000000" w:sz="4" w:space="0"/>
                <w:bottom w:val="single" w:color="000000" w:sz="4" w:space="0"/>
                <w:right w:val="single" w:color="000000" w:sz="4" w:space="0"/>
                <w:insideH w:val="single" w:color="000000" w:sz="4" w:space="0"/>
                <w:insideV w:val="single" w:color="000000" w:sz="4" w:space="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425"/>
              <w:gridCol w:w="2425"/>
              <w:gridCol w:w="2425"/>
              <w:gridCol w:w="2426"/>
            </w:tblGrid>
            <w:tr w:rsidRPr="00A0576D" w:rsidR="00EC719F" w14:paraId="286212C1" w14:textId="77777777">
              <w:tc>
                <w:tcPr>
                  <w:tcW w:w="2425" w:type="dxa"/>
                </w:tcPr>
                <w:p w:rsidRPr="00A0576D" w:rsidR="005D0CFD" w:rsidRDefault="00391F2A" w14:paraId="1FE81016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  <w:r w:rsidRPr="00A0576D"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  <w:t>Organización/Empresa</w:t>
                  </w:r>
                </w:p>
              </w:tc>
              <w:tc>
                <w:tcPr>
                  <w:tcW w:w="2425" w:type="dxa"/>
                </w:tcPr>
                <w:p w:rsidRPr="00A0576D" w:rsidR="005D0CFD" w:rsidRDefault="00391F2A" w14:paraId="24BDEABE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  <w:r w:rsidRPr="00A0576D"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  <w:t>Cargo o responsabilidad</w:t>
                  </w:r>
                </w:p>
              </w:tc>
              <w:tc>
                <w:tcPr>
                  <w:tcW w:w="2425" w:type="dxa"/>
                </w:tcPr>
                <w:p w:rsidRPr="00A0576D" w:rsidR="005D0CFD" w:rsidRDefault="00391F2A" w14:paraId="24E35131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  <w:r w:rsidRPr="00A0576D"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  <w:t>Fecha de ingreso/egreso</w:t>
                  </w:r>
                </w:p>
              </w:tc>
              <w:tc>
                <w:tcPr>
                  <w:tcW w:w="2426" w:type="dxa"/>
                </w:tcPr>
                <w:p w:rsidRPr="00A0576D" w:rsidR="005D0CFD" w:rsidRDefault="00391F2A" w14:paraId="3FAE9A4B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  <w:r w:rsidRPr="00A0576D"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  <w:t>Motivo de desvinculación</w:t>
                  </w:r>
                </w:p>
              </w:tc>
            </w:tr>
            <w:tr w:rsidRPr="00A0576D" w:rsidR="00EC719F" w14:paraId="0AAA9F53" w14:textId="77777777">
              <w:tc>
                <w:tcPr>
                  <w:tcW w:w="2425" w:type="dxa"/>
                </w:tcPr>
                <w:p w:rsidRPr="00A0576D" w:rsidR="005D0CFD" w:rsidRDefault="005D0CFD" w14:paraId="557631FB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  <w:p w:rsidRPr="00A0576D" w:rsidR="005D0CFD" w:rsidRDefault="005D0CFD" w14:paraId="3268490B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0576D" w:rsidR="005D0CFD" w:rsidRDefault="005D0CFD" w14:paraId="65C7032F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0576D" w:rsidR="005D0CFD" w:rsidRDefault="005D0CFD" w14:paraId="1ED21A43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:rsidRPr="00A0576D" w:rsidR="005D0CFD" w:rsidRDefault="005D0CFD" w14:paraId="7D463D4D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</w:tr>
            <w:tr w:rsidRPr="00A0576D" w:rsidR="00EC719F" w14:paraId="02C5B487" w14:textId="77777777">
              <w:tc>
                <w:tcPr>
                  <w:tcW w:w="2425" w:type="dxa"/>
                </w:tcPr>
                <w:p w:rsidRPr="00A0576D" w:rsidR="005D0CFD" w:rsidRDefault="005D0CFD" w14:paraId="4EAED971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  <w:p w:rsidRPr="00A0576D" w:rsidR="005D0CFD" w:rsidRDefault="005D0CFD" w14:paraId="24D896EC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0576D" w:rsidR="005D0CFD" w:rsidRDefault="005D0CFD" w14:paraId="2422B187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0576D" w:rsidR="005D0CFD" w:rsidRDefault="005D0CFD" w14:paraId="6201610E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:rsidRPr="00A0576D" w:rsidR="005D0CFD" w:rsidRDefault="005D0CFD" w14:paraId="69F54E32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</w:tr>
            <w:tr w:rsidRPr="00A0576D" w:rsidR="00EC719F" w14:paraId="0CE4A23D" w14:textId="77777777">
              <w:tc>
                <w:tcPr>
                  <w:tcW w:w="2425" w:type="dxa"/>
                </w:tcPr>
                <w:p w:rsidRPr="00A0576D" w:rsidR="005D0CFD" w:rsidRDefault="005D0CFD" w14:paraId="75AB42C8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  <w:p w:rsidRPr="00A0576D" w:rsidR="005D0CFD" w:rsidRDefault="005D0CFD" w14:paraId="462DE526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0576D" w:rsidR="005D0CFD" w:rsidRDefault="005D0CFD" w14:paraId="69BCC256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0576D" w:rsidR="005D0CFD" w:rsidRDefault="005D0CFD" w14:paraId="09784DCA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:rsidRPr="00A0576D" w:rsidR="005D0CFD" w:rsidRDefault="005D0CFD" w14:paraId="674CEB1D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</w:tr>
          </w:tbl>
          <w:p w:rsidRPr="00A0576D" w:rsidR="005D0CFD" w:rsidRDefault="005D0CFD" w14:paraId="3A30A473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</w:p>
          <w:p w:rsidRPr="00A0576D" w:rsidR="00122D65" w:rsidRDefault="00122D65" w14:paraId="7721A2A5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</w:p>
          <w:p w:rsidRPr="00A0576D" w:rsidR="005D0CFD" w:rsidRDefault="00391F2A" w14:paraId="60699019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A0576D">
              <w:rPr>
                <w:rFonts w:ascii="Calibri" w:hAnsi="Calibri" w:eastAsia="Calibri" w:cs="Calibri"/>
                <w:b/>
                <w:sz w:val="18"/>
                <w:szCs w:val="18"/>
              </w:rPr>
              <w:t>Experiencia de trabajo voluntario (gratuito o filantrópico (si tuvieras):</w:t>
            </w:r>
          </w:p>
          <w:tbl>
            <w:tblPr>
              <w:tblStyle w:val="a3"/>
              <w:tblW w:w="9701" w:type="dxa"/>
              <w:tblInd w:w="0" w:type="dxa"/>
              <w:tblBorders>
                <w:top w:val="single" w:color="000000" w:sz="4" w:space="0"/>
                <w:left w:val="single" w:color="000000" w:sz="4" w:space="0"/>
                <w:bottom w:val="single" w:color="000000" w:sz="4" w:space="0"/>
                <w:right w:val="single" w:color="000000" w:sz="4" w:space="0"/>
                <w:insideH w:val="single" w:color="000000" w:sz="4" w:space="0"/>
                <w:insideV w:val="single" w:color="000000" w:sz="4" w:space="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425"/>
              <w:gridCol w:w="4866"/>
              <w:gridCol w:w="2410"/>
            </w:tblGrid>
            <w:tr w:rsidRPr="00A0576D" w:rsidR="00EC719F" w14:paraId="7DA00641" w14:textId="77777777">
              <w:tc>
                <w:tcPr>
                  <w:tcW w:w="2425" w:type="dxa"/>
                </w:tcPr>
                <w:p w:rsidRPr="00A0576D" w:rsidR="005D0CFD" w:rsidRDefault="00391F2A" w14:paraId="4CC9E82C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  <w:r w:rsidRPr="00A0576D"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  <w:t>Organización</w:t>
                  </w:r>
                </w:p>
              </w:tc>
              <w:tc>
                <w:tcPr>
                  <w:tcW w:w="4866" w:type="dxa"/>
                </w:tcPr>
                <w:p w:rsidRPr="00A0576D" w:rsidR="005D0CFD" w:rsidRDefault="00391F2A" w14:paraId="78DCB8B2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  <w:r w:rsidRPr="00A0576D"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  <w:t>Cargo/Responsabilidad/tarea</w:t>
                  </w:r>
                </w:p>
              </w:tc>
              <w:tc>
                <w:tcPr>
                  <w:tcW w:w="2410" w:type="dxa"/>
                </w:tcPr>
                <w:p w:rsidRPr="00A0576D" w:rsidR="005D0CFD" w:rsidRDefault="00391F2A" w14:paraId="46A68744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  <w:r w:rsidRPr="00A0576D"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  <w:t>Fecha de ingreso/egreso</w:t>
                  </w:r>
                </w:p>
              </w:tc>
            </w:tr>
            <w:tr w:rsidRPr="00A0576D" w:rsidR="00EC719F" w14:paraId="6D3DB438" w14:textId="77777777">
              <w:tc>
                <w:tcPr>
                  <w:tcW w:w="2425" w:type="dxa"/>
                </w:tcPr>
                <w:p w:rsidRPr="00A0576D" w:rsidR="005D0CFD" w:rsidRDefault="005D0CFD" w14:paraId="7F1CE18C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  <w:p w:rsidRPr="00A0576D" w:rsidR="005D0CFD" w:rsidRDefault="005D0CFD" w14:paraId="1205B478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866" w:type="dxa"/>
                </w:tcPr>
                <w:p w:rsidRPr="00A0576D" w:rsidR="005D0CFD" w:rsidRDefault="005D0CFD" w14:paraId="7FE915C3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</w:tcPr>
                <w:p w:rsidRPr="00A0576D" w:rsidR="005D0CFD" w:rsidRDefault="005D0CFD" w14:paraId="2BF4E68F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</w:tr>
            <w:tr w:rsidRPr="00A0576D" w:rsidR="00EC719F" w14:paraId="43D12D39" w14:textId="77777777">
              <w:tc>
                <w:tcPr>
                  <w:tcW w:w="2425" w:type="dxa"/>
                </w:tcPr>
                <w:p w:rsidRPr="00A0576D" w:rsidR="005D0CFD" w:rsidRDefault="005D0CFD" w14:paraId="7337B1FD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  <w:p w:rsidRPr="00A0576D" w:rsidR="005D0CFD" w:rsidRDefault="005D0CFD" w14:paraId="3AB43B9C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866" w:type="dxa"/>
                </w:tcPr>
                <w:p w:rsidRPr="00A0576D" w:rsidR="005D0CFD" w:rsidRDefault="005D0CFD" w14:paraId="2F5F9D86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</w:tcPr>
                <w:p w:rsidRPr="00A0576D" w:rsidR="005D0CFD" w:rsidRDefault="005D0CFD" w14:paraId="022AECF5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</w:tr>
          </w:tbl>
          <w:p w:rsidRPr="00A0576D" w:rsidR="005D0CFD" w:rsidRDefault="005D0CFD" w14:paraId="4AC0C2B8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</w:p>
          <w:p w:rsidRPr="00A0576D" w:rsidR="005D0CFD" w:rsidRDefault="00391F2A" w14:paraId="5FFAE39C" w14:textId="605CDF03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A0576D">
              <w:rPr>
                <w:rFonts w:ascii="Calibri" w:hAnsi="Calibri" w:eastAsia="Calibri" w:cs="Calibri"/>
                <w:b/>
                <w:sz w:val="18"/>
                <w:szCs w:val="18"/>
              </w:rPr>
              <w:t xml:space="preserve">¿Alguna vinculación previa o </w:t>
            </w:r>
            <w:r w:rsidRPr="00A0576D" w:rsidR="00353BA2">
              <w:rPr>
                <w:rFonts w:ascii="Calibri" w:hAnsi="Calibri" w:eastAsia="Calibri" w:cs="Calibri"/>
                <w:b/>
                <w:sz w:val="18"/>
                <w:szCs w:val="18"/>
              </w:rPr>
              <w:t>participación</w:t>
            </w:r>
            <w:r w:rsidRPr="00A0576D">
              <w:rPr>
                <w:rFonts w:ascii="Calibri" w:hAnsi="Calibri" w:eastAsia="Calibri" w:cs="Calibri"/>
                <w:b/>
                <w:sz w:val="18"/>
                <w:szCs w:val="18"/>
              </w:rPr>
              <w:t xml:space="preserve"> en actividades con Good Neighbors?  SI ___ NO __</w:t>
            </w:r>
          </w:p>
          <w:p w:rsidRPr="00A0576D" w:rsidR="005D0CFD" w:rsidRDefault="005D0CFD" w14:paraId="36FABE8D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</w:p>
          <w:p w:rsidRPr="00A0576D" w:rsidR="005D0CFD" w:rsidRDefault="00391F2A" w14:paraId="4C6CE9C2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A0576D">
              <w:rPr>
                <w:rFonts w:ascii="Calibri" w:hAnsi="Calibri" w:eastAsia="Calibri" w:cs="Calibri"/>
                <w:b/>
                <w:sz w:val="18"/>
                <w:szCs w:val="18"/>
              </w:rPr>
              <w:t>Educación: Sólo datos de educación media y superior</w:t>
            </w:r>
          </w:p>
          <w:tbl>
            <w:tblPr>
              <w:tblStyle w:val="a4"/>
              <w:tblW w:w="9701" w:type="dxa"/>
              <w:tblInd w:w="0" w:type="dxa"/>
              <w:tblBorders>
                <w:top w:val="single" w:color="000000" w:sz="4" w:space="0"/>
                <w:left w:val="single" w:color="000000" w:sz="4" w:space="0"/>
                <w:bottom w:val="single" w:color="000000" w:sz="4" w:space="0"/>
                <w:right w:val="single" w:color="000000" w:sz="4" w:space="0"/>
                <w:insideH w:val="single" w:color="000000" w:sz="4" w:space="0"/>
                <w:insideV w:val="single" w:color="000000" w:sz="4" w:space="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425"/>
              <w:gridCol w:w="2425"/>
              <w:gridCol w:w="2425"/>
              <w:gridCol w:w="2426"/>
            </w:tblGrid>
            <w:tr w:rsidRPr="00EC719F" w:rsidR="00EC719F" w14:paraId="7FB548C8" w14:textId="77777777">
              <w:tc>
                <w:tcPr>
                  <w:tcW w:w="2425" w:type="dxa"/>
                </w:tcPr>
                <w:p w:rsidRPr="00A0576D" w:rsidR="005D0CFD" w:rsidRDefault="00391F2A" w14:paraId="09509CB5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  <w:r w:rsidRPr="00A0576D"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  <w:t>Título profesional</w:t>
                  </w:r>
                </w:p>
              </w:tc>
              <w:tc>
                <w:tcPr>
                  <w:tcW w:w="2425" w:type="dxa"/>
                </w:tcPr>
                <w:p w:rsidRPr="00A0576D" w:rsidR="005D0CFD" w:rsidRDefault="00391F2A" w14:paraId="74988E70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  <w:r w:rsidRPr="00A0576D"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  <w:t>Institución/Universidad</w:t>
                  </w:r>
                </w:p>
              </w:tc>
              <w:tc>
                <w:tcPr>
                  <w:tcW w:w="2425" w:type="dxa"/>
                </w:tcPr>
                <w:p w:rsidRPr="00A0576D" w:rsidR="005D0CFD" w:rsidRDefault="00391F2A" w14:paraId="1B9D51DB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  <w:r w:rsidRPr="00A0576D"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  <w:t>Fecha de ingreso/egreso</w:t>
                  </w:r>
                </w:p>
              </w:tc>
              <w:tc>
                <w:tcPr>
                  <w:tcW w:w="2426" w:type="dxa"/>
                </w:tcPr>
                <w:p w:rsidRPr="00EC719F" w:rsidR="005D0CFD" w:rsidRDefault="00391F2A" w14:paraId="7D59F913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  <w:r w:rsidRPr="00A0576D"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  <w:t>Estado de titulación</w:t>
                  </w:r>
                </w:p>
              </w:tc>
            </w:tr>
            <w:tr w:rsidRPr="00EC719F" w:rsidR="00EC719F" w14:paraId="6FE42548" w14:textId="77777777">
              <w:tc>
                <w:tcPr>
                  <w:tcW w:w="2425" w:type="dxa"/>
                </w:tcPr>
                <w:p w:rsidRPr="00EC719F" w:rsidR="005D0CFD" w:rsidRDefault="005D0CFD" w14:paraId="68B61CA9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  <w:p w:rsidRPr="00EC719F" w:rsidR="005D0CFD" w:rsidRDefault="005D0CFD" w14:paraId="2D7670EA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EC719F" w:rsidR="005D0CFD" w:rsidRDefault="005D0CFD" w14:paraId="33D67B9A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EC719F" w:rsidR="005D0CFD" w:rsidRDefault="005D0CFD" w14:paraId="46509E6F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:rsidRPr="00EC719F" w:rsidR="005D0CFD" w:rsidRDefault="005D0CFD" w14:paraId="1DDAD9D9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</w:tr>
            <w:tr w:rsidRPr="00EC719F" w:rsidR="00EC719F" w14:paraId="292844FF" w14:textId="77777777">
              <w:tc>
                <w:tcPr>
                  <w:tcW w:w="2425" w:type="dxa"/>
                </w:tcPr>
                <w:p w:rsidRPr="00EC719F" w:rsidR="005D0CFD" w:rsidRDefault="005D0CFD" w14:paraId="1E7737FD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  <w:p w:rsidRPr="00EC719F" w:rsidR="005D0CFD" w:rsidRDefault="005D0CFD" w14:paraId="5EABB010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EC719F" w:rsidR="005D0CFD" w:rsidRDefault="005D0CFD" w14:paraId="7B8E36C4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EC719F" w:rsidR="005D0CFD" w:rsidRDefault="005D0CFD" w14:paraId="19D7FF0E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:rsidRPr="00EC719F" w:rsidR="005D0CFD" w:rsidRDefault="005D0CFD" w14:paraId="0E608DB0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</w:tr>
            <w:tr w:rsidRPr="00EC719F" w:rsidR="00EC719F" w14:paraId="00E44F4F" w14:textId="77777777">
              <w:tc>
                <w:tcPr>
                  <w:tcW w:w="2425" w:type="dxa"/>
                </w:tcPr>
                <w:p w:rsidRPr="00EC719F" w:rsidR="005D0CFD" w:rsidRDefault="005D0CFD" w14:paraId="08EBBCFD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  <w:p w:rsidRPr="00EC719F" w:rsidR="005D0CFD" w:rsidRDefault="005D0CFD" w14:paraId="56BDDAEC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EC719F" w:rsidR="005D0CFD" w:rsidRDefault="005D0CFD" w14:paraId="4C848599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EC719F" w:rsidR="005D0CFD" w:rsidRDefault="005D0CFD" w14:paraId="13060DB6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:rsidRPr="00EC719F" w:rsidR="005D0CFD" w:rsidRDefault="005D0CFD" w14:paraId="6A48AB66" w14:textId="77777777">
                  <w:pPr>
                    <w:rPr>
                      <w:rFonts w:ascii="Calibri" w:hAnsi="Calibri" w:eastAsia="Calibri" w:cs="Calibri"/>
                      <w:b/>
                      <w:sz w:val="18"/>
                      <w:szCs w:val="18"/>
                    </w:rPr>
                  </w:pPr>
                </w:p>
              </w:tc>
            </w:tr>
          </w:tbl>
          <w:p w:rsidRPr="00EC719F" w:rsidR="005D0CFD" w:rsidRDefault="005D0CFD" w14:paraId="51C348B7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</w:p>
        </w:tc>
      </w:tr>
    </w:tbl>
    <w:tbl>
      <w:tblPr>
        <w:tblStyle w:val="a5"/>
        <w:tblW w:w="9668" w:type="dxa"/>
        <w:tblInd w:w="137" w:type="dxa"/>
        <w:tblLayout w:type="fixed"/>
        <w:tblLook w:val="0400" w:firstRow="0" w:lastRow="0" w:firstColumn="0" w:lastColumn="0" w:noHBand="0" w:noVBand="1"/>
      </w:tblPr>
      <w:tblGrid>
        <w:gridCol w:w="9668"/>
      </w:tblGrid>
      <w:tr w:rsidR="005D0CFD" w:rsidTr="00122D65" w14:paraId="7C7FA0EA" w14:textId="77777777">
        <w:trPr>
          <w:trHeight w:val="800"/>
        </w:trPr>
        <w:tc>
          <w:tcPr>
            <w:tcW w:w="9668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 w:rsidR="005D0CFD" w:rsidRDefault="00391F2A" w14:paraId="08388CD6" w14:textId="77777777">
            <w:pP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lastRenderedPageBreak/>
              <w:t>1. Autobiografía (</w:t>
            </w:r>
            <w:r w:rsidR="00122D65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E</w:t>
            </w: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xperiencias importantes que hayan formado las decisiones de tu carrera y tus objetivos personales. Esto no es un currículum vitae, es un ensayo reflexivo)</w:t>
            </w:r>
            <w:r w:rsidR="00B56E3F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 (Máx. 150 palabras)</w:t>
            </w:r>
          </w:p>
        </w:tc>
      </w:tr>
      <w:tr w:rsidR="005D0CFD" w:rsidTr="00122D65" w14:paraId="77BED26D" w14:textId="77777777">
        <w:trPr>
          <w:trHeight w:val="580"/>
        </w:trPr>
        <w:tc>
          <w:tcPr>
            <w:tcW w:w="9668" w:type="dxa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C5D9F1"/>
            <w:vAlign w:val="center"/>
          </w:tcPr>
          <w:p w:rsidR="005D0CFD" w:rsidRDefault="00391F2A" w14:paraId="474D3388" w14:textId="77777777">
            <w:pP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5D0CFD" w:rsidTr="00122D65" w14:paraId="636DEBDF" w14:textId="77777777">
        <w:trPr>
          <w:trHeight w:val="300"/>
        </w:trPr>
        <w:tc>
          <w:tcPr>
            <w:tcW w:w="9668" w:type="dxa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 w:rsidR="005D0CFD" w:rsidRDefault="00391F2A" w14:paraId="6E9BA09F" w14:textId="60044319">
            <w:pP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2. ¿Qué objetivos profesionales esperas lograr en Good Neighbors Chile?</w:t>
            </w:r>
            <w:r w:rsidR="00B56E3F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 (</w:t>
            </w:r>
            <w:r w:rsidR="0012768F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Máx.</w:t>
            </w:r>
            <w:r w:rsidR="00B56E3F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 100 palabras)</w:t>
            </w:r>
          </w:p>
        </w:tc>
      </w:tr>
      <w:tr w:rsidR="005D0CFD" w:rsidTr="00122D65" w14:paraId="66DDA87C" w14:textId="77777777">
        <w:trPr>
          <w:trHeight w:val="680"/>
        </w:trPr>
        <w:tc>
          <w:tcPr>
            <w:tcW w:w="9668" w:type="dxa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C5D9F1"/>
            <w:vAlign w:val="center"/>
          </w:tcPr>
          <w:p w:rsidR="005D0CFD" w:rsidRDefault="00391F2A" w14:paraId="0AFEAA73" w14:textId="77777777">
            <w:pP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5D0CFD" w:rsidTr="00122D65" w14:paraId="641250B3" w14:textId="77777777">
        <w:trPr>
          <w:trHeight w:val="300"/>
        </w:trPr>
        <w:tc>
          <w:tcPr>
            <w:tcW w:w="9668" w:type="dxa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 w:rsidR="005D0CFD" w:rsidRDefault="00391F2A" w14:paraId="60958B6A" w14:textId="65CFE46B">
            <w:pP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3. ¿Qué habilidades y experticia </w:t>
            </w:r>
            <w:r w:rsidR="00ED32DD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podrías</w:t>
            </w: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 compartir con colegas de su área?</w:t>
            </w:r>
            <w:r w:rsidR="00B56E3F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 (</w:t>
            </w:r>
            <w:r w:rsidR="0012768F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Máx.</w:t>
            </w:r>
            <w:r w:rsidR="00B56E3F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 100 palabras)</w:t>
            </w:r>
          </w:p>
        </w:tc>
      </w:tr>
      <w:tr w:rsidR="005D0CFD" w:rsidTr="00122D65" w14:paraId="26C0BD98" w14:textId="77777777">
        <w:trPr>
          <w:trHeight w:val="700"/>
        </w:trPr>
        <w:tc>
          <w:tcPr>
            <w:tcW w:w="9668" w:type="dxa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C5D9F1"/>
            <w:vAlign w:val="center"/>
          </w:tcPr>
          <w:p w:rsidR="005D0CFD" w:rsidRDefault="00391F2A" w14:paraId="2DAED226" w14:textId="77777777">
            <w:pP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 </w:t>
            </w:r>
          </w:p>
        </w:tc>
      </w:tr>
    </w:tbl>
    <w:p w:rsidR="005D0CFD" w:rsidRDefault="005D0CFD" w14:paraId="4B363620" w14:textId="77777777">
      <w:pPr>
        <w:rPr>
          <w:rFonts w:ascii="Calibri" w:hAnsi="Calibri" w:eastAsia="Calibri" w:cs="Calibri"/>
          <w:sz w:val="18"/>
          <w:szCs w:val="18"/>
        </w:rPr>
      </w:pPr>
    </w:p>
    <w:p w:rsidR="005D0CFD" w:rsidRDefault="00391F2A" w14:paraId="79C75585" w14:textId="6E3BC69A">
      <w:pPr>
        <w:rPr>
          <w:rFonts w:ascii="Calibri" w:hAnsi="Calibri" w:eastAsia="Calibri" w:cs="Calibri"/>
          <w:b/>
          <w:sz w:val="18"/>
          <w:szCs w:val="18"/>
        </w:rPr>
      </w:pPr>
      <w:r>
        <w:rPr>
          <w:rFonts w:ascii="Calibri" w:hAnsi="Calibri" w:eastAsia="Calibri" w:cs="Calibri"/>
          <w:b/>
          <w:sz w:val="18"/>
          <w:szCs w:val="18"/>
          <w:highlight w:val="yellow"/>
        </w:rPr>
        <w:t>¿Cuándo estás disponible para comenzar a trabajar? __/__________</w:t>
      </w:r>
      <w:r>
        <w:rPr>
          <w:rFonts w:ascii="Calibri" w:hAnsi="Calibri" w:eastAsia="Calibri" w:cs="Calibri"/>
          <w:b/>
          <w:sz w:val="18"/>
          <w:szCs w:val="18"/>
        </w:rPr>
        <w:t xml:space="preserve">  </w:t>
      </w:r>
    </w:p>
    <w:p w:rsidR="00DC2680" w:rsidRDefault="00DC2680" w14:paraId="063EEC46" w14:textId="36FAE351">
      <w:pPr>
        <w:rPr>
          <w:rFonts w:ascii="Calibri" w:hAnsi="Calibri" w:eastAsia="Calibri" w:cs="Calibri"/>
          <w:b/>
          <w:sz w:val="18"/>
          <w:szCs w:val="18"/>
        </w:rPr>
      </w:pPr>
    </w:p>
    <w:p w:rsidR="00DC2680" w:rsidRDefault="00DC2680" w14:paraId="51EF6282" w14:textId="41AD3CC5">
      <w:pPr>
        <w:rPr>
          <w:rFonts w:ascii="Calibri" w:hAnsi="Calibri" w:eastAsia="Calibri" w:cs="Calibri"/>
          <w:b/>
          <w:sz w:val="18"/>
          <w:szCs w:val="18"/>
        </w:rPr>
      </w:pPr>
      <w:r>
        <w:rPr>
          <w:rFonts w:ascii="Calibri" w:hAnsi="Calibri" w:eastAsia="Calibri" w:cs="Calibri"/>
          <w:b/>
          <w:sz w:val="18"/>
          <w:szCs w:val="18"/>
        </w:rPr>
        <w:t>¿C</w:t>
      </w:r>
      <w:r w:rsidR="00B25A0A">
        <w:rPr>
          <w:rFonts w:ascii="Calibri" w:hAnsi="Calibri" w:eastAsia="Calibri" w:cs="Calibri"/>
          <w:b/>
          <w:sz w:val="18"/>
          <w:szCs w:val="18"/>
        </w:rPr>
        <w:t xml:space="preserve">ómo te enteraste sobre este puesto?: </w:t>
      </w:r>
    </w:p>
    <w:p w:rsidR="005D0CFD" w:rsidRDefault="005D0CFD" w14:paraId="6F28BEBB" w14:textId="77777777">
      <w:pPr>
        <w:rPr>
          <w:rFonts w:ascii="Calibri" w:hAnsi="Calibri" w:eastAsia="Calibri" w:cs="Calibri"/>
          <w:sz w:val="18"/>
          <w:szCs w:val="18"/>
        </w:rPr>
      </w:pPr>
    </w:p>
    <w:p w:rsidR="005D0CFD" w:rsidRDefault="00391F2A" w14:paraId="092A1009" w14:textId="77777777">
      <w:pPr>
        <w:rPr>
          <w:rFonts w:ascii="Calibri" w:hAnsi="Calibri" w:eastAsia="Calibri" w:cs="Calibri"/>
          <w:i/>
          <w:sz w:val="18"/>
          <w:szCs w:val="18"/>
        </w:rPr>
      </w:pPr>
      <w:r>
        <w:rPr>
          <w:rFonts w:ascii="Calibri" w:hAnsi="Calibri" w:eastAsia="Calibri" w:cs="Calibri"/>
          <w:b/>
          <w:sz w:val="18"/>
          <w:szCs w:val="18"/>
          <w:highlight w:val="yellow"/>
        </w:rPr>
        <w:t>Tus referencias: (Empleadores, líderes comunitarios, colegas, no incluir a familiares)</w:t>
      </w:r>
      <w:r>
        <w:rPr>
          <w:rFonts w:ascii="Calibri" w:hAnsi="Calibri" w:eastAsia="Calibri" w:cs="Calibri"/>
          <w:b/>
          <w:sz w:val="18"/>
          <w:szCs w:val="18"/>
        </w:rPr>
        <w:t xml:space="preserve"> </w:t>
      </w:r>
      <w:r>
        <w:rPr>
          <w:rFonts w:ascii="Calibri" w:hAnsi="Calibri" w:eastAsia="Calibri" w:cs="Calibri"/>
          <w:b/>
          <w:sz w:val="18"/>
          <w:szCs w:val="18"/>
        </w:rPr>
        <w:br/>
      </w:r>
      <w:r>
        <w:rPr>
          <w:rFonts w:ascii="Calibri" w:hAnsi="Calibri" w:eastAsia="Calibri" w:cs="Calibri"/>
          <w:i/>
          <w:sz w:val="18"/>
          <w:szCs w:val="18"/>
        </w:rPr>
        <w:t xml:space="preserve">Sólo serán contactados/as después de la entrevista inicial. </w:t>
      </w:r>
    </w:p>
    <w:tbl>
      <w:tblPr>
        <w:tblStyle w:val="a6"/>
        <w:tblW w:w="9776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00" w:firstRow="0" w:lastRow="0" w:firstColumn="0" w:lastColumn="0" w:noHBand="0" w:noVBand="1"/>
      </w:tblPr>
      <w:tblGrid>
        <w:gridCol w:w="2407"/>
        <w:gridCol w:w="2407"/>
        <w:gridCol w:w="2407"/>
        <w:gridCol w:w="2555"/>
      </w:tblGrid>
      <w:tr w:rsidR="005D0CFD" w14:paraId="186353EA" w14:textId="77777777">
        <w:tc>
          <w:tcPr>
            <w:tcW w:w="2407" w:type="dxa"/>
          </w:tcPr>
          <w:p w:rsidR="005D0CFD" w:rsidRDefault="00391F2A" w14:paraId="2DB5E5BD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>
              <w:rPr>
                <w:rFonts w:ascii="Calibri" w:hAnsi="Calibri" w:eastAsia="Calibri" w:cs="Calibri"/>
                <w:b/>
                <w:sz w:val="18"/>
                <w:szCs w:val="18"/>
              </w:rPr>
              <w:t>Nombre y Apellidos</w:t>
            </w:r>
          </w:p>
        </w:tc>
        <w:tc>
          <w:tcPr>
            <w:tcW w:w="2407" w:type="dxa"/>
          </w:tcPr>
          <w:p w:rsidR="005D0CFD" w:rsidRDefault="00391F2A" w14:paraId="363B4D8A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>
              <w:rPr>
                <w:rFonts w:ascii="Calibri" w:hAnsi="Calibri" w:eastAsia="Calibri" w:cs="Calibri"/>
                <w:b/>
                <w:sz w:val="18"/>
                <w:szCs w:val="18"/>
              </w:rPr>
              <w:t>Empresa/organización, cargo</w:t>
            </w:r>
          </w:p>
        </w:tc>
        <w:tc>
          <w:tcPr>
            <w:tcW w:w="2407" w:type="dxa"/>
          </w:tcPr>
          <w:p w:rsidR="005D0CFD" w:rsidRDefault="00391F2A" w14:paraId="1C1A84B9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>
              <w:rPr>
                <w:rFonts w:ascii="Calibri" w:hAnsi="Calibri" w:eastAsia="Calibri" w:cs="Calibri"/>
                <w:b/>
                <w:sz w:val="18"/>
                <w:szCs w:val="18"/>
              </w:rPr>
              <w:t>E-mail</w:t>
            </w:r>
          </w:p>
        </w:tc>
        <w:tc>
          <w:tcPr>
            <w:tcW w:w="2555" w:type="dxa"/>
          </w:tcPr>
          <w:p w:rsidR="005D0CFD" w:rsidRDefault="00391F2A" w14:paraId="40625BAA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>
              <w:rPr>
                <w:rFonts w:ascii="Calibri" w:hAnsi="Calibri" w:eastAsia="Calibri" w:cs="Calibri"/>
                <w:b/>
                <w:sz w:val="18"/>
                <w:szCs w:val="18"/>
              </w:rPr>
              <w:t>Teléfono de contacto</w:t>
            </w:r>
          </w:p>
        </w:tc>
      </w:tr>
      <w:tr w:rsidR="005D0CFD" w14:paraId="373DDAEA" w14:textId="77777777">
        <w:tc>
          <w:tcPr>
            <w:tcW w:w="2407" w:type="dxa"/>
          </w:tcPr>
          <w:p w:rsidR="005D0CFD" w:rsidRDefault="005D0CFD" w14:paraId="3596F29A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  <w:p w:rsidR="005D0CFD" w:rsidRDefault="005D0CFD" w14:paraId="7AE5D96E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:rsidR="005D0CFD" w:rsidRDefault="005D0CFD" w14:paraId="5ED348D8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:rsidR="005D0CFD" w:rsidRDefault="005D0CFD" w14:paraId="6A9E7848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555" w:type="dxa"/>
          </w:tcPr>
          <w:p w:rsidR="005D0CFD" w:rsidRDefault="005D0CFD" w14:paraId="5C795EFC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</w:tr>
      <w:tr w:rsidR="005D0CFD" w14:paraId="1D7E3D6A" w14:textId="77777777">
        <w:tc>
          <w:tcPr>
            <w:tcW w:w="2407" w:type="dxa"/>
          </w:tcPr>
          <w:p w:rsidR="005D0CFD" w:rsidRDefault="005D0CFD" w14:paraId="5B041607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  <w:p w:rsidR="005D0CFD" w:rsidRDefault="005D0CFD" w14:paraId="46CDEE46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:rsidR="005D0CFD" w:rsidRDefault="005D0CFD" w14:paraId="653AC433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:rsidR="005D0CFD" w:rsidRDefault="005D0CFD" w14:paraId="1A85D164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555" w:type="dxa"/>
          </w:tcPr>
          <w:p w:rsidR="005D0CFD" w:rsidRDefault="005D0CFD" w14:paraId="1ABE9C48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</w:tr>
      <w:tr w:rsidR="005D0CFD" w14:paraId="3588E1D9" w14:textId="77777777">
        <w:tc>
          <w:tcPr>
            <w:tcW w:w="2407" w:type="dxa"/>
          </w:tcPr>
          <w:p w:rsidR="005D0CFD" w:rsidRDefault="005D0CFD" w14:paraId="0F06DB62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  <w:p w:rsidR="005D0CFD" w:rsidRDefault="005D0CFD" w14:paraId="151B0A35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:rsidR="005D0CFD" w:rsidRDefault="005D0CFD" w14:paraId="4963514B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:rsidR="005D0CFD" w:rsidRDefault="005D0CFD" w14:paraId="02329360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555" w:type="dxa"/>
          </w:tcPr>
          <w:p w:rsidR="005D0CFD" w:rsidRDefault="005D0CFD" w14:paraId="694C7748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</w:tr>
    </w:tbl>
    <w:tbl>
      <w:tblPr>
        <w:tblStyle w:val="a7"/>
        <w:tblW w:w="9776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776"/>
      </w:tblGrid>
      <w:tr w:rsidR="005D0CFD" w14:paraId="1E896640" w14:textId="77777777">
        <w:trPr>
          <w:trHeight w:val="460"/>
        </w:trPr>
        <w:tc>
          <w:tcPr>
            <w:tcW w:w="977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 w:rsidR="005D0CFD" w:rsidRDefault="00391F2A" w14:paraId="5F4D0065" w14:textId="737ACA7D">
            <w:pP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Por favor no llamar ni escribir con consultas sobre esta postulación. Se acusará recibo de su recepción y se </w:t>
            </w:r>
            <w:r w:rsidR="00ED32DD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te</w:t>
            </w:r>
            <w:r w:rsidR="0012768F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contactará en caso de requerir una entrevista. </w:t>
            </w:r>
            <w:r>
              <w:rPr>
                <w:rFonts w:ascii="Calibri" w:hAnsi="Calibri" w:eastAsia="Calibri" w:cs="Calibri"/>
                <w:color w:val="000000"/>
                <w:sz w:val="18"/>
                <w:szCs w:val="18"/>
                <w:highlight w:val="yellow"/>
                <w:u w:val="single"/>
              </w:rPr>
              <w:t>En caso de entrevista</w:t>
            </w:r>
            <w:r>
              <w:rPr>
                <w:rFonts w:ascii="Calibri" w:hAnsi="Calibri" w:eastAsia="Calibri" w:cs="Calibri"/>
                <w:color w:val="000000"/>
                <w:sz w:val="18"/>
                <w:szCs w:val="18"/>
                <w:highlight w:val="yellow"/>
              </w:rPr>
              <w:t>, deberás aportar la siguiente información:</w:t>
            </w:r>
          </w:p>
          <w:p w:rsidR="005D0CFD" w:rsidRDefault="00391F2A" w14:paraId="2815163C" w14:textId="7777777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Copia simple de Cédula de Identidad, por ambos lados.</w:t>
            </w:r>
          </w:p>
          <w:p w:rsidR="005D0CFD" w:rsidRDefault="00391F2A" w14:paraId="4C02B2B8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color w:val="000000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Copia de certificado(s) de título académico.</w:t>
            </w:r>
          </w:p>
          <w:p w:rsidR="005D0CFD" w:rsidRDefault="00391F2A" w14:paraId="1E8F1C28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color w:val="000000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Cartas de recomendación.</w:t>
            </w:r>
          </w:p>
          <w:p w:rsidR="005D0CFD" w:rsidRDefault="00391F2A" w14:paraId="7337DFCD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color w:val="000000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Certificado de Antecedentes.</w:t>
            </w:r>
          </w:p>
          <w:p w:rsidR="005D0CFD" w:rsidRDefault="00391F2A" w14:paraId="4191C14B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color w:val="000000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Certificado de Inhabilidad para trabajar con personas menores de edad.</w:t>
            </w:r>
          </w:p>
          <w:p w:rsidR="005D0CFD" w:rsidP="00B31FCE" w:rsidRDefault="00391F2A" w14:paraId="0FB143F9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lastRenderedPageBreak/>
              <w:t>Fotocopia simple de licencia de conducir, por ambos lados.</w:t>
            </w:r>
          </w:p>
        </w:tc>
      </w:tr>
      <w:tr w:rsidR="005D0CFD" w14:paraId="46A8DB04" w14:textId="77777777">
        <w:trPr>
          <w:trHeight w:val="380"/>
        </w:trPr>
        <w:tc>
          <w:tcPr>
            <w:tcW w:w="9776" w:type="dxa"/>
            <w:vMerge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 w:rsidR="005D0CFD" w:rsidRDefault="005D0CFD" w14:paraId="182460F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</w:p>
        </w:tc>
      </w:tr>
    </w:tbl>
    <w:tbl>
      <w:tblPr>
        <w:tblStyle w:val="a8"/>
        <w:tblW w:w="9776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000" w:firstRow="0" w:lastRow="0" w:firstColumn="0" w:lastColumn="0" w:noHBand="0" w:noVBand="0"/>
      </w:tblPr>
      <w:tblGrid>
        <w:gridCol w:w="9776"/>
      </w:tblGrid>
      <w:tr w:rsidR="005D0CFD" w14:paraId="21A48F5E" w14:textId="77777777">
        <w:tc>
          <w:tcPr>
            <w:tcW w:w="97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5D0CFD" w:rsidRDefault="00391F2A" w14:paraId="56E708E2" w14:textId="0F745E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Al completar la información confirmo que he leído y comprendido completamente esta solicitud. Certifico que toda la información en esta solicitud es verídica. Comprendo que cualquier información detectada como falsa hará inválida cualquier oferta de empleo</w:t>
            </w:r>
            <w:r w:rsidR="00ED32DD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.</w:t>
            </w:r>
          </w:p>
          <w:p w:rsidR="005D0CFD" w:rsidRDefault="005D0CFD" w14:paraId="784CBD89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</w:p>
          <w:p w:rsidR="005D0CFD" w:rsidRDefault="00391F2A" w14:paraId="33101F24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FECHA DE SOLICITUD:          /        /     </w:t>
            </w:r>
          </w:p>
          <w:p w:rsidR="005D0CFD" w:rsidRDefault="00391F2A" w14:paraId="0C8770F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             </w:t>
            </w:r>
          </w:p>
          <w:p w:rsidR="005D0CFD" w:rsidRDefault="00391F2A" w14:paraId="43064345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Esta solicitud de empleo se considerará firmada electrónicamente cuando sea enviada.</w:t>
            </w:r>
          </w:p>
          <w:p w:rsidR="005D0CFD" w:rsidRDefault="005D0CFD" w14:paraId="624F9218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</w:p>
        </w:tc>
      </w:tr>
      <w:tr w:rsidR="005D0CFD" w14:paraId="08AABEB6" w14:textId="77777777">
        <w:tc>
          <w:tcPr>
            <w:tcW w:w="97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00"/>
          </w:tcPr>
          <w:p w:rsidR="005D0CFD" w:rsidRDefault="00391F2A" w14:paraId="411CCB29" w14:textId="77777777">
            <w:pPr>
              <w:jc w:val="center"/>
              <w:rPr>
                <w:rFonts w:ascii="Calibri" w:hAnsi="Calibri" w:eastAsia="Calibri" w:cs="Calibri"/>
                <w:b/>
                <w:sz w:val="18"/>
                <w:szCs w:val="18"/>
                <w:highlight w:val="lightGray"/>
              </w:rPr>
            </w:pPr>
            <w:r>
              <w:rPr>
                <w:rFonts w:ascii="Calibri" w:hAnsi="Calibri" w:eastAsia="Calibri" w:cs="Calibri"/>
                <w:b/>
                <w:sz w:val="18"/>
                <w:szCs w:val="18"/>
                <w:highlight w:val="yellow"/>
              </w:rPr>
              <w:t>Good Neighbors Chile garantiza la total confidencialidad de esta información.</w:t>
            </w:r>
          </w:p>
        </w:tc>
      </w:tr>
      <w:tr w:rsidR="005D0CFD" w14:paraId="25BD11D6" w14:textId="77777777">
        <w:tc>
          <w:tcPr>
            <w:tcW w:w="97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8D08D"/>
          </w:tcPr>
          <w:p w:rsidR="005D0CFD" w:rsidRDefault="005D0CFD" w14:paraId="1963054A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hAnsi="Calibri" w:eastAsia="Calibri" w:cs="Calibri"/>
                <w:b/>
                <w:color w:val="000000"/>
                <w:sz w:val="18"/>
                <w:szCs w:val="18"/>
              </w:rPr>
            </w:pPr>
          </w:p>
          <w:p w:rsidR="005D0CFD" w:rsidRDefault="00391F2A" w14:paraId="06CEB211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hAnsi="Calibri" w:eastAsia="Calibri" w:cs="Calibri"/>
                <w:b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b/>
                <w:color w:val="000000"/>
                <w:sz w:val="18"/>
                <w:szCs w:val="18"/>
              </w:rPr>
              <w:t xml:space="preserve">Al llegar a este punto, por favor comprueba todos los datos, guarda el archivo “guardar como” (save as…) con tu nombre y envía </w:t>
            </w: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solamente</w:t>
            </w:r>
            <w:r>
              <w:rPr>
                <w:rFonts w:ascii="Calibri" w:hAnsi="Calibri" w:eastAsia="Calibri" w:cs="Calibri"/>
                <w:b/>
                <w:color w:val="000000"/>
                <w:sz w:val="18"/>
                <w:szCs w:val="18"/>
              </w:rPr>
              <w:t xml:space="preserve"> por e-mail a</w:t>
            </w:r>
            <w:r>
              <w:rPr>
                <w:rFonts w:ascii="Calibri" w:hAnsi="Calibri" w:eastAsia="Calibri" w:cs="Calibri"/>
                <w:b/>
                <w:color w:val="000000"/>
                <w:sz w:val="18"/>
                <w:szCs w:val="18"/>
                <w:highlight w:val="yellow"/>
              </w:rPr>
              <w:t>: rrhh@goodneighbors.cl</w:t>
            </w:r>
            <w:r>
              <w:rPr>
                <w:rFonts w:ascii="Calibri" w:hAnsi="Calibri" w:eastAsia="Calibri" w:cs="Calibri"/>
                <w:b/>
                <w:color w:val="000000"/>
                <w:sz w:val="18"/>
                <w:szCs w:val="18"/>
              </w:rPr>
              <w:t xml:space="preserve"> – gracias por tu postulación.</w:t>
            </w:r>
          </w:p>
          <w:p w:rsidR="005D0CFD" w:rsidRDefault="005D0CFD" w14:paraId="4291E2E8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hAnsi="Calibri" w:eastAsia="Calibri" w:cs="Calibri"/>
                <w:b/>
                <w:color w:val="000000"/>
                <w:sz w:val="18"/>
                <w:szCs w:val="18"/>
              </w:rPr>
            </w:pPr>
          </w:p>
          <w:p w:rsidR="005D0CFD" w:rsidRDefault="005D0CFD" w14:paraId="71BAC8FA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hAnsi="Calibri" w:eastAsia="Calibri" w:cs="Calibri"/>
                <w:b/>
                <w:color w:val="000000"/>
                <w:sz w:val="18"/>
                <w:szCs w:val="18"/>
              </w:rPr>
            </w:pPr>
          </w:p>
        </w:tc>
      </w:tr>
    </w:tbl>
    <w:p w:rsidR="005D0CFD" w:rsidRDefault="005D0CFD" w14:paraId="616211B0" w14:textId="77777777">
      <w:pPr>
        <w:pBdr>
          <w:top w:val="nil"/>
          <w:left w:val="nil"/>
          <w:bottom w:val="nil"/>
          <w:right w:val="nil"/>
          <w:between w:val="nil"/>
        </w:pBdr>
        <w:tabs>
          <w:tab w:val="center" w:pos="4252"/>
          <w:tab w:val="right" w:pos="8504"/>
        </w:tabs>
        <w:rPr>
          <w:rFonts w:ascii="Calibri" w:hAnsi="Calibri" w:eastAsia="Calibri" w:cs="Calibri"/>
          <w:color w:val="000000"/>
          <w:sz w:val="18"/>
          <w:szCs w:val="18"/>
        </w:rPr>
      </w:pPr>
    </w:p>
    <w:p w:rsidR="005D0CFD" w:rsidRDefault="005D0CFD" w14:paraId="0A4D69B4" w14:textId="77777777">
      <w:pPr>
        <w:pBdr>
          <w:top w:val="nil"/>
          <w:left w:val="nil"/>
          <w:bottom w:val="nil"/>
          <w:right w:val="nil"/>
          <w:between w:val="nil"/>
        </w:pBdr>
        <w:tabs>
          <w:tab w:val="center" w:pos="4252"/>
          <w:tab w:val="right" w:pos="8504"/>
        </w:tabs>
        <w:rPr>
          <w:rFonts w:ascii="Calibri" w:hAnsi="Calibri" w:eastAsia="Calibri" w:cs="Calibri"/>
          <w:color w:val="000000"/>
          <w:sz w:val="18"/>
          <w:szCs w:val="18"/>
        </w:rPr>
      </w:pPr>
    </w:p>
    <w:sectPr w:rsidR="005D0CFD">
      <w:headerReference w:type="default" r:id="rId7"/>
      <w:pgSz w:w="11907" w:h="16840" w:orient="portrait"/>
      <w:pgMar w:top="1134" w:right="1134" w:bottom="1134" w:left="1134" w:header="709" w:footer="709" w:gutter="0"/>
      <w:pgNumType w:start="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A65E2" w:rsidRDefault="007A65E2" w14:paraId="1A8BF3B3" w14:textId="77777777">
      <w:r>
        <w:separator/>
      </w:r>
    </w:p>
  </w:endnote>
  <w:endnote w:type="continuationSeparator" w:id="0">
    <w:p w:rsidR="007A65E2" w:rsidRDefault="007A65E2" w14:paraId="5071967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A65E2" w:rsidRDefault="007A65E2" w14:paraId="5AD00482" w14:textId="77777777">
      <w:r>
        <w:separator/>
      </w:r>
    </w:p>
  </w:footnote>
  <w:footnote w:type="continuationSeparator" w:id="0">
    <w:p w:rsidR="007A65E2" w:rsidRDefault="007A65E2" w14:paraId="2184E264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D0CFD" w:rsidRDefault="005D0CFD" w14:paraId="389F154B" w14:textId="7777777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ind w:right="360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A00FD"/>
    <w:multiLevelType w:val="multilevel"/>
    <w:tmpl w:val="3E8878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1" w15:restartNumberingAfterBreak="0">
    <w:nsid w:val="117B58B8"/>
    <w:multiLevelType w:val="multilevel"/>
    <w:tmpl w:val="9F785074"/>
    <w:lvl w:ilvl="0">
      <w:start w:val="1"/>
      <w:numFmt w:val="bullet"/>
      <w:lvlText w:val="●"/>
      <w:lvlJc w:val="left"/>
      <w:pPr>
        <w:ind w:left="1428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2148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868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3588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4308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5028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748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6468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7188" w:hanging="360"/>
      </w:pPr>
      <w:rPr>
        <w:rFonts w:ascii="Noto Sans Symbols" w:hAnsi="Noto Sans Symbols" w:eastAsia="Noto Sans Symbols" w:cs="Noto Sans Symbols"/>
        <w:sz w:val="20"/>
        <w:szCs w:val="20"/>
      </w:rPr>
    </w:lvl>
  </w:abstractNum>
  <w:abstractNum w:abstractNumId="2" w15:restartNumberingAfterBreak="0">
    <w:nsid w:val="1351419B"/>
    <w:multiLevelType w:val="hybridMultilevel"/>
    <w:tmpl w:val="46D6E7FA"/>
    <w:lvl w:ilvl="0" w:tplc="A9D00822">
      <w:numFmt w:val="bullet"/>
      <w:lvlText w:val=""/>
      <w:lvlJc w:val="left"/>
      <w:pPr>
        <w:ind w:left="720" w:hanging="360"/>
      </w:pPr>
      <w:rPr>
        <w:rFonts w:hint="default" w:ascii="Symbol" w:hAnsi="Symbol" w:eastAsia="Calibri" w:cs="Calibri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71B0AF0"/>
    <w:multiLevelType w:val="hybridMultilevel"/>
    <w:tmpl w:val="564AE2E4"/>
    <w:lvl w:ilvl="0" w:tplc="D998282A">
      <w:numFmt w:val="bullet"/>
      <w:lvlText w:val=""/>
      <w:lvlJc w:val="left"/>
      <w:pPr>
        <w:ind w:left="720" w:hanging="360"/>
      </w:pPr>
      <w:rPr>
        <w:rFonts w:hint="default" w:ascii="Symbol" w:hAnsi="Symbol" w:eastAsia="Calibri" w:cs="Calibri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714548E"/>
    <w:multiLevelType w:val="hybridMultilevel"/>
    <w:tmpl w:val="353CC0D0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1"/>
  <w:attachedTemplate r:id="rId1"/>
  <w:trackRevisions w:val="false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sDAzMre0NDExMjdX0lEKTi0uzszPAykwqwUAQ7w1SCwAAAA="/>
  </w:docVars>
  <w:rsids>
    <w:rsidRoot w:val="00E83870"/>
    <w:rsid w:val="000069FA"/>
    <w:rsid w:val="00122D65"/>
    <w:rsid w:val="0012768F"/>
    <w:rsid w:val="00162997"/>
    <w:rsid w:val="0019316C"/>
    <w:rsid w:val="00312E82"/>
    <w:rsid w:val="00353BA2"/>
    <w:rsid w:val="00391F2A"/>
    <w:rsid w:val="00394D47"/>
    <w:rsid w:val="0046725E"/>
    <w:rsid w:val="004A31CF"/>
    <w:rsid w:val="004B1BAF"/>
    <w:rsid w:val="004C7AE5"/>
    <w:rsid w:val="005D0CFD"/>
    <w:rsid w:val="0060799F"/>
    <w:rsid w:val="00657AB0"/>
    <w:rsid w:val="00667B7E"/>
    <w:rsid w:val="007A65E2"/>
    <w:rsid w:val="009B0612"/>
    <w:rsid w:val="00A0576D"/>
    <w:rsid w:val="00A61A8F"/>
    <w:rsid w:val="00B0273D"/>
    <w:rsid w:val="00B25A0A"/>
    <w:rsid w:val="00B31FCE"/>
    <w:rsid w:val="00B56E3F"/>
    <w:rsid w:val="00BD383F"/>
    <w:rsid w:val="00DC2680"/>
    <w:rsid w:val="00DD3B47"/>
    <w:rsid w:val="00E83870"/>
    <w:rsid w:val="00E96D41"/>
    <w:rsid w:val="00EC719F"/>
    <w:rsid w:val="00ED32DD"/>
    <w:rsid w:val="00ED4478"/>
    <w:rsid w:val="00EE7B2F"/>
    <w:rsid w:val="00F666DD"/>
    <w:rsid w:val="4B78C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93F565"/>
  <w15:docId w15:val="{91D091B6-3D6B-469B-9FAC-16CB05C8E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sz w:val="24"/>
        <w:szCs w:val="24"/>
        <w:lang w:val="es-ES" w:eastAsia="es-419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rFonts w:ascii="Comic Sans MS" w:hAnsi="Comic Sans MS" w:eastAsia="Comic Sans MS" w:cs="Comic Sans MS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outlineLvl w:val="1"/>
    </w:pPr>
    <w:rPr>
      <w:rFonts w:ascii="Arial" w:hAnsi="Arial" w:eastAsia="Arial" w:cs="Arial"/>
      <w:b/>
      <w:sz w:val="22"/>
      <w:szCs w:val="2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outlineLvl w:val="2"/>
    </w:pPr>
    <w:rPr>
      <w:rFonts w:ascii="Arial Black" w:hAnsi="Arial Black" w:eastAsia="Arial Black" w:cs="Arial Black"/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outlineLvl w:val="3"/>
    </w:pPr>
    <w:rPr>
      <w:rFonts w:ascii="Arial" w:hAnsi="Arial" w:eastAsia="Arial" w:cs="Arial"/>
      <w:b/>
      <w:sz w:val="20"/>
      <w:szCs w:val="2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outlineLvl w:val="4"/>
    </w:pPr>
    <w:rPr>
      <w:rFonts w:ascii="Arial" w:hAnsi="Arial" w:eastAsia="Arial" w:cs="Arial"/>
      <w:b/>
      <w:sz w:val="18"/>
      <w:szCs w:val="1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outlineLvl w:val="5"/>
    </w:pPr>
    <w:rPr>
      <w:rFonts w:ascii="Arial" w:hAnsi="Arial" w:eastAsia="Arial" w:cs="Arial"/>
      <w:b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Normal1" w:customStyle="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styleId="a0" w:customStyle="1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1" w:customStyle="1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2" w:customStyle="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styleId="a3" w:customStyle="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styleId="a4" w:customStyle="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styleId="a5" w:customStyle="1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styleId="a6" w:customStyle="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styleId="a7" w:customStyle="1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styleId="a8" w:customStyle="1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ListParagraph">
    <w:name w:val="List Paragraph"/>
    <w:basedOn w:val="Normal"/>
    <w:uiPriority w:val="34"/>
    <w:qFormat/>
    <w:rsid w:val="00B31FCE"/>
    <w:pPr>
      <w:spacing w:after="160" w:line="259" w:lineRule="auto"/>
      <w:ind w:left="720"/>
      <w:contextualSpacing/>
    </w:pPr>
    <w:rPr>
      <w:rFonts w:asciiTheme="minorHAnsi" w:hAnsiTheme="minorHAnsi" w:eastAsiaTheme="minorHAnsi" w:cstheme="minorBidi"/>
      <w:sz w:val="22"/>
      <w:szCs w:val="22"/>
      <w:lang w:val="es-C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customXml" Target="../customXml/item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2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od%20Neighbors%20Chile\Documents\Plantillas%20personalizadas%20de%20Office\2019-05%20Solicitud%20de%20empleo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C35997165ABF8479520EA72D48D7A1E" ma:contentTypeVersion="8" ma:contentTypeDescription="Crear nuevo documento." ma:contentTypeScope="" ma:versionID="e3708be31e97bb4f36d0045a859c7a95">
  <xsd:schema xmlns:xsd="http://www.w3.org/2001/XMLSchema" xmlns:xs="http://www.w3.org/2001/XMLSchema" xmlns:p="http://schemas.microsoft.com/office/2006/metadata/properties" xmlns:ns2="093366ee-f001-4698-9359-af0ed78733f2" targetNamespace="http://schemas.microsoft.com/office/2006/metadata/properties" ma:root="true" ma:fieldsID="74a842c938b2c5bc1e4dfefb8be3e0fb" ns2:_="">
    <xsd:import namespace="093366ee-f001-4698-9359-af0ed78733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3366ee-f001-4698-9359-af0ed78733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09A350-E0C3-4D39-A988-4A03BB3DDB64}"/>
</file>

<file path=customXml/itemProps2.xml><?xml version="1.0" encoding="utf-8"?>
<ds:datastoreItem xmlns:ds="http://schemas.openxmlformats.org/officeDocument/2006/customXml" ds:itemID="{F8071F2E-6D75-4122-B2E9-20992B27E2E8}"/>
</file>

<file path=customXml/itemProps3.xml><?xml version="1.0" encoding="utf-8"?>
<ds:datastoreItem xmlns:ds="http://schemas.openxmlformats.org/officeDocument/2006/customXml" ds:itemID="{FD1C40D8-E09A-4B81-B1F7-5FF18B93790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2019-05 Solicitud de empleo template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Good Neighbors Chile</dc:creator>
  <lastModifiedBy>Caroline López Vásquez</lastModifiedBy>
  <revision>10</revision>
  <dcterms:created xsi:type="dcterms:W3CDTF">2022-03-07T17:37:00.0000000Z</dcterms:created>
  <dcterms:modified xsi:type="dcterms:W3CDTF">2022-03-10T19:03:39.078094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35997165ABF8479520EA72D48D7A1E</vt:lpwstr>
  </property>
</Properties>
</file>